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48076A" w14:textId="77777777" w:rsidR="004F43BF" w:rsidRPr="004F43BF" w:rsidRDefault="004F43BF" w:rsidP="004F43BF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</w:pPr>
      <w:r w:rsidRPr="004F43BF"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  <w:t>The try-with-resources Statement</w:t>
      </w:r>
    </w:p>
    <w:p w14:paraId="77514B2A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is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statement that declares one or more resources. A </w:t>
      </w:r>
      <w:r w:rsidRPr="004F43BF">
        <w:rPr>
          <w:rFonts w:ascii="Arial" w:eastAsia="Times New Roman" w:hAnsi="Arial" w:cs="Arial"/>
          <w:i/>
          <w:iCs/>
          <w:color w:val="000000"/>
          <w:sz w:val="19"/>
          <w:szCs w:val="19"/>
        </w:rPr>
        <w:t>resourc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is an object that must be closed after the program is finished with it.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ensures that each resource is closed at the end of the statement. Any object that implements </w:t>
      </w:r>
      <w:proofErr w:type="spellStart"/>
      <w:proofErr w:type="gram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java.lang</w:t>
      </w:r>
      <w:proofErr w:type="gramEnd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.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which includes all objects which implement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java.io.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can be used as a resource.</w:t>
      </w:r>
    </w:p>
    <w:p w14:paraId="04BD8C6A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The following example reads the first line from a file. It uses an instance of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to read data from the file.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s a resource that must be closed after the program is finished with it:</w:t>
      </w:r>
    </w:p>
    <w:p w14:paraId="76C05F4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tatic String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eadFirstLineFromFil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tring path) throws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IOExcep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4D13028D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try (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BufferedReader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br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=</w:t>
      </w:r>
    </w:p>
    <w:p w14:paraId="6D55AF1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 new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BufferedReader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new 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FileReader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(path)))</w:t>
      </w: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0B2A02D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turn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r.readLine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</w:p>
    <w:p w14:paraId="65BB6F5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62AAF46E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53701705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In this example, the resource declared in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is a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. The declaration statement appears within parentheses immediately after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keyword. The class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in Java SE 7 and later, implements the interface </w:t>
      </w:r>
      <w:proofErr w:type="spellStart"/>
      <w:proofErr w:type="gram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java.lang</w:t>
      </w:r>
      <w:proofErr w:type="gramEnd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.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. Because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nstance is declared in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 statement, it will be closed regardless of whether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statement completes normally or abruptly (</w:t>
      </w:r>
      <w:proofErr w:type="gramStart"/>
      <w:r w:rsidRPr="004F43BF">
        <w:rPr>
          <w:rFonts w:ascii="Arial" w:eastAsia="Times New Roman" w:hAnsi="Arial" w:cs="Arial"/>
          <w:color w:val="000000"/>
          <w:sz w:val="19"/>
          <w:szCs w:val="19"/>
        </w:rPr>
        <w:t>as a result of</w:t>
      </w:r>
      <w:proofErr w:type="gramEnd"/>
      <w:r w:rsidRPr="004F43BF">
        <w:rPr>
          <w:rFonts w:ascii="Arial" w:eastAsia="Times New Roman" w:hAnsi="Arial" w:cs="Arial"/>
          <w:color w:val="000000"/>
          <w:sz w:val="19"/>
          <w:szCs w:val="19"/>
        </w:rPr>
        <w:t xml:space="preserve"> the metho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Reader.readLin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throwing an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IOException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).</w:t>
      </w:r>
    </w:p>
    <w:p w14:paraId="0E300CB6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Prior to Java SE 7, you can use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finall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to ensure that a resource is closed regardless of whether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statement completes normally or abruptly. The following example uses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finall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instead of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:</w:t>
      </w:r>
    </w:p>
    <w:p w14:paraId="6464593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tatic String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eadFirstLineFromFileWithFinallyBlock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tring path)</w:t>
      </w:r>
    </w:p>
    <w:p w14:paraId="78BE73AE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     throws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IOExcep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3D68D3F8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r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new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ufferedReader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w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FileReader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path));</w:t>
      </w:r>
    </w:p>
    <w:p w14:paraId="7998B16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y {</w:t>
      </w:r>
    </w:p>
    <w:p w14:paraId="71D9995F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turn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r.readLine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</w:p>
    <w:p w14:paraId="43DDC82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 finally {</w:t>
      </w:r>
    </w:p>
    <w:p w14:paraId="2E533BC8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r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!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null)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br.clos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</w:p>
    <w:p w14:paraId="4A293E6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2B4C9C1D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350DC713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However, in this example, if the methods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readLin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oth throw exceptions, then the metho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readFirstLineFromFileWithFinallyBlock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throws the exception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finall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; the exception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is suppressed. In contrast, in the exampl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readFirstLineFromFi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if exceptions are thrown from both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and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, then the metho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readFirstLineFromFi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throws the exception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; the exception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block is suppressed. In Java SE 7 and later, you can retrieve suppressed exceptions; see the section </w:t>
      </w:r>
      <w:hyperlink r:id="rId4" w:anchor="suppressed-exceptions" w:history="1">
        <w:r w:rsidRPr="004F43BF">
          <w:rPr>
            <w:rFonts w:ascii="Arial" w:eastAsia="Times New Roman" w:hAnsi="Arial" w:cs="Arial"/>
            <w:color w:val="3A87CF"/>
            <w:sz w:val="19"/>
            <w:szCs w:val="19"/>
          </w:rPr>
          <w:t>Suppressed Exceptions</w:t>
        </w:r>
      </w:hyperlink>
      <w:r w:rsidRPr="004F43BF">
        <w:rPr>
          <w:rFonts w:ascii="Arial" w:eastAsia="Times New Roman" w:hAnsi="Arial" w:cs="Arial"/>
          <w:color w:val="000000"/>
          <w:sz w:val="19"/>
          <w:szCs w:val="19"/>
        </w:rPr>
        <w:t> for more information.</w:t>
      </w:r>
    </w:p>
    <w:p w14:paraId="6C9AE2C4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You may declare one or more resources in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. The following example retrieves the names of the files packaged in the zip fil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zipFileNam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and creates a text file that contains the names of these files:</w:t>
      </w:r>
    </w:p>
    <w:p w14:paraId="0CFA6242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ublic static void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writeToFileZipFileContents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tring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zipFile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7C98249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String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outputFile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73BF970E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throws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io.IOException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1812DFE9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24AFCF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nio.charset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.Charset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rset =</w:t>
      </w:r>
    </w:p>
    <w:p w14:paraId="45795A9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nio.charset.StandardCharsets.US_</w:t>
      </w:r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ASCII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proofErr w:type="gramEnd"/>
    </w:p>
    <w:p w14:paraId="5B9503C8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nio.file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.Path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outputFilePath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</w:t>
      </w:r>
    </w:p>
    <w:p w14:paraId="7EBF00F2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nio.file.Paths.get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outputFileName</w:t>
      </w:r>
      <w:proofErr w:type="spellEnd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proofErr w:type="gramEnd"/>
    </w:p>
    <w:p w14:paraId="0094365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F51C7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Open zip file and create output file with </w:t>
      </w:r>
    </w:p>
    <w:p w14:paraId="6650F26B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try-with-resources statement</w:t>
      </w:r>
    </w:p>
    <w:p w14:paraId="4A70D03B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F14DB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try (</w:t>
      </w:r>
    </w:p>
    <w:p w14:paraId="183F16A3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java.util.zip.ZipFile</w:t>
      </w:r>
      <w:proofErr w:type="spellEnd"/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zf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=</w:t>
      </w:r>
    </w:p>
    <w:p w14:paraId="475424AF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new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java.util.zip.ZipFile</w:t>
      </w:r>
      <w:proofErr w:type="spellEnd"/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(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zipFileName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);</w:t>
      </w:r>
    </w:p>
    <w:p w14:paraId="021033A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java.io.BufferedWriter</w:t>
      </w:r>
      <w:proofErr w:type="spellEnd"/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writer = </w:t>
      </w:r>
    </w:p>
    <w:p w14:paraId="42996A1A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java.nio.file</w:t>
      </w:r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.Files.newBufferedWriter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(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outputFilePath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, charset)</w:t>
      </w:r>
    </w:p>
    <w:p w14:paraId="12882D49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)</w:t>
      </w: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0D3DF8BA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Enumerate each entry</w:t>
      </w:r>
    </w:p>
    <w:p w14:paraId="1D7BBBAF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for (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util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.Enumera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tries =</w:t>
      </w:r>
    </w:p>
    <w:p w14:paraId="2EDBE052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zf.entries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);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entries.hasMoreElements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;) {</w:t>
      </w:r>
    </w:p>
    <w:p w14:paraId="4439890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// Get the entry name and write it to the output file</w:t>
      </w:r>
    </w:p>
    <w:p w14:paraId="6E4A7FD9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tring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newLin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ystem.getProperty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line.separator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");</w:t>
      </w:r>
    </w:p>
    <w:p w14:paraId="3B178B6A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tring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zipEntry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</w:t>
      </w:r>
    </w:p>
    <w:p w14:paraId="114C246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((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ava.util.zip.ZipEntry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entries.nextElement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).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get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 +</w:t>
      </w:r>
    </w:p>
    <w:p w14:paraId="311DFE94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newLin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proofErr w:type="gramEnd"/>
    </w:p>
    <w:p w14:paraId="66BC483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writer.write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zipEntry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0,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zipEntryName.length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);</w:t>
      </w:r>
    </w:p>
    <w:p w14:paraId="602B0E4A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6ED0227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41C64907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6EEC74AC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In this example,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contains two declarations that are separated by a semicolon: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ZipFi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Writ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. When the block of code that directly follows it terminates, either normally or because of an exception,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s of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Writ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ZipFi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objects are automatically called in this order. Note that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s of resources are called in the </w:t>
      </w:r>
      <w:r w:rsidRPr="004F43BF">
        <w:rPr>
          <w:rFonts w:ascii="Arial" w:eastAsia="Times New Roman" w:hAnsi="Arial" w:cs="Arial"/>
          <w:i/>
          <w:iCs/>
          <w:color w:val="000000"/>
          <w:sz w:val="19"/>
          <w:szCs w:val="19"/>
        </w:rPr>
        <w:t>opposit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order of their creation.</w:t>
      </w:r>
    </w:p>
    <w:p w14:paraId="0044D03E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The following example uses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to automatically close a </w:t>
      </w:r>
      <w:proofErr w:type="spellStart"/>
      <w:proofErr w:type="gram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java.sql.Statement</w:t>
      </w:r>
      <w:proofErr w:type="spellEnd"/>
      <w:proofErr w:type="gram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object:</w:t>
      </w:r>
    </w:p>
    <w:p w14:paraId="6AF58169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ublic static void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viewTabl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nection con) throws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QLExcep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67727D6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E419BA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ring query = "select COF_NAME, SUP_ID, PRICE, SALES, TOTAL from COFFEES</w:t>
      </w:r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";</w:t>
      </w:r>
      <w:proofErr w:type="gramEnd"/>
    </w:p>
    <w:p w14:paraId="25FC46B5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3151B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try (Statement </w:t>
      </w:r>
      <w:proofErr w:type="spell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stmt</w:t>
      </w:r>
      <w:proofErr w:type="spell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= </w:t>
      </w:r>
      <w:proofErr w:type="spellStart"/>
      <w:proofErr w:type="gramStart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con.createStatement</w:t>
      </w:r>
      <w:proofErr w:type="spellEnd"/>
      <w:proofErr w:type="gramEnd"/>
      <w:r w:rsidRPr="004F43BF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())</w:t>
      </w: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</w:p>
    <w:p w14:paraId="3118A9A8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esultSet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tmt.executeQuery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query);</w:t>
      </w:r>
    </w:p>
    <w:p w14:paraId="1A31532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4F865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while (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next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)) {</w:t>
      </w:r>
    </w:p>
    <w:p w14:paraId="12E2620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tring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coffee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getString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COF_NAME");</w:t>
      </w:r>
    </w:p>
    <w:p w14:paraId="11D82C1F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int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upplierID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getInt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SUP_ID");</w:t>
      </w:r>
    </w:p>
    <w:p w14:paraId="2D2158D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float price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getFloat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PRICE");</w:t>
      </w:r>
    </w:p>
    <w:p w14:paraId="735AC137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int sales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getInt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SALES");</w:t>
      </w:r>
    </w:p>
    <w:p w14:paraId="7BB35E4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int total = </w:t>
      </w:r>
      <w:proofErr w:type="spellStart"/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rs.getInt</w:t>
      </w:r>
      <w:proofErr w:type="spellEnd"/>
      <w:proofErr w:type="gram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"TOTAL");</w:t>
      </w:r>
    </w:p>
    <w:p w14:paraId="2B33C672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50CD5D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ystem.out.printl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coffeeName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", " +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upplierID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", " + </w:t>
      </w:r>
    </w:p>
    <w:p w14:paraId="42E373B4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price + ", " + sales + ", " + total</w:t>
      </w:r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proofErr w:type="gramEnd"/>
    </w:p>
    <w:p w14:paraId="2ADA913D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1E02AAA0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 catch (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SQLExcep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) {</w:t>
      </w:r>
    </w:p>
    <w:p w14:paraId="67589151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JDBCTutorialUtilities.printSQLException</w:t>
      </w:r>
      <w:proofErr w:type="spellEnd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(e</w:t>
      </w:r>
      <w:proofErr w:type="gramStart"/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proofErr w:type="gramEnd"/>
    </w:p>
    <w:p w14:paraId="4BCBBE6C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62550196" w14:textId="77777777" w:rsidR="004F43BF" w:rsidRPr="004F43BF" w:rsidRDefault="004F43BF" w:rsidP="004F4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F43BF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722AB4DA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lastRenderedPageBreak/>
        <w:t>The resource </w:t>
      </w:r>
      <w:proofErr w:type="spellStart"/>
      <w:proofErr w:type="gram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java.sql.Statement</w:t>
      </w:r>
      <w:proofErr w:type="spellEnd"/>
      <w:proofErr w:type="gram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used in this example is part of the JDBC 4.1 and later API.</w:t>
      </w:r>
    </w:p>
    <w:p w14:paraId="6B68F578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b/>
          <w:bCs/>
          <w:color w:val="000000"/>
          <w:sz w:val="19"/>
          <w:szCs w:val="19"/>
        </w:rPr>
        <w:t>Not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: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can hav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atch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finall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s just like an ordinary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statement. In a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, any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atch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or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finall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is run after the resources declared have been closed.</w:t>
      </w:r>
    </w:p>
    <w:p w14:paraId="349DFA8D" w14:textId="77777777" w:rsidR="004F43BF" w:rsidRPr="004F43BF" w:rsidRDefault="004F43BF" w:rsidP="004F43B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333333"/>
          <w:sz w:val="26"/>
          <w:szCs w:val="26"/>
        </w:rPr>
      </w:pPr>
      <w:bookmarkStart w:id="0" w:name="suppressed-exceptions"/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>Suppressed Exceptions</w:t>
      </w:r>
      <w:bookmarkEnd w:id="0"/>
    </w:p>
    <w:p w14:paraId="2BA1B3BD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An exception can be thrown from the block of code associated with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. In the exampl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writeToFileZipFileContents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an exception can be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, and up to two exceptions can be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when it tries to close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ZipFi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BufferedWrite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objects. If an exception is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 and one or more exceptions are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, then those exceptions thrown from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-with-resources statement are suppressed, and the exception thrown by the block is the one that is thrown by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writeToFileZipFileContents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. You can retrieve these suppressed exceptions by calling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hrowable.getSuppressed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 from the exception thrown by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try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block.</w:t>
      </w:r>
    </w:p>
    <w:p w14:paraId="75791C32" w14:textId="77777777" w:rsidR="004F43BF" w:rsidRPr="004F43BF" w:rsidRDefault="004F43BF" w:rsidP="004F43B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333333"/>
          <w:sz w:val="26"/>
          <w:szCs w:val="26"/>
        </w:rPr>
      </w:pPr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 xml:space="preserve">Classes That Implement the </w:t>
      </w:r>
      <w:proofErr w:type="spellStart"/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>AutoCloseable</w:t>
      </w:r>
      <w:proofErr w:type="spellEnd"/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 xml:space="preserve"> or </w:t>
      </w:r>
      <w:proofErr w:type="spellStart"/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>Closeable</w:t>
      </w:r>
      <w:proofErr w:type="spellEnd"/>
      <w:r w:rsidRPr="004F43BF">
        <w:rPr>
          <w:rFonts w:ascii="Arial" w:eastAsia="Times New Roman" w:hAnsi="Arial" w:cs="Arial"/>
          <w:b/>
          <w:bCs/>
          <w:color w:val="333333"/>
          <w:sz w:val="26"/>
          <w:szCs w:val="26"/>
        </w:rPr>
        <w:t xml:space="preserve"> Interface</w:t>
      </w:r>
    </w:p>
    <w:p w14:paraId="423B8F64" w14:textId="77777777" w:rsidR="004F43BF" w:rsidRPr="004F43BF" w:rsidRDefault="004F43BF" w:rsidP="004F43B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4F43BF">
        <w:rPr>
          <w:rFonts w:ascii="Arial" w:eastAsia="Times New Roman" w:hAnsi="Arial" w:cs="Arial"/>
          <w:color w:val="000000"/>
          <w:sz w:val="19"/>
          <w:szCs w:val="19"/>
        </w:rPr>
        <w:t>See the Javadoc of the </w:t>
      </w:r>
      <w:proofErr w:type="spellStart"/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begin"/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instrText xml:space="preserve"> HYPERLINK "https://docs.oracle.com/javase/8/docs/api/java/lang/AutoCloseable.html" \t "_blank" </w:instrTex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separate"/>
      </w:r>
      <w:r w:rsidRPr="004F43BF">
        <w:rPr>
          <w:rFonts w:ascii="Courier" w:eastAsia="Times New Roman" w:hAnsi="Courier" w:cs="Courier New"/>
          <w:color w:val="3A87CF"/>
          <w:sz w:val="20"/>
          <w:szCs w:val="20"/>
        </w:rPr>
        <w:t>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end"/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and </w:t>
      </w:r>
      <w:proofErr w:type="spellStart"/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begin"/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instrText xml:space="preserve"> HYPERLINK "https://docs.oracle.com/javase/8/docs/api/java/io/Closeable.html" \t "_blank" </w:instrTex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separate"/>
      </w:r>
      <w:r w:rsidRPr="004F43BF">
        <w:rPr>
          <w:rFonts w:ascii="Courier" w:eastAsia="Times New Roman" w:hAnsi="Courier" w:cs="Courier New"/>
          <w:color w:val="3A87CF"/>
          <w:sz w:val="20"/>
          <w:szCs w:val="20"/>
        </w:rPr>
        <w:t>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fldChar w:fldCharType="end"/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interfaces for a list of classes that implement either of these interfaces.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nterface extends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nterface.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 of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nterface throws exceptions of typ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IOException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while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 of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 interface throws exceptions of typ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Exception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. Consequently, subclasses of the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AutoCloseable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 xml:space="preserve"> interface can override this </w:t>
      </w:r>
      <w:proofErr w:type="spellStart"/>
      <w:r w:rsidRPr="004F43BF">
        <w:rPr>
          <w:rFonts w:ascii="Arial" w:eastAsia="Times New Roman" w:hAnsi="Arial" w:cs="Arial"/>
          <w:color w:val="000000"/>
          <w:sz w:val="19"/>
          <w:szCs w:val="19"/>
        </w:rPr>
        <w:t>behavior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 xml:space="preserve"> of the </w:t>
      </w:r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close</w:t>
      </w:r>
      <w:r w:rsidRPr="004F43BF">
        <w:rPr>
          <w:rFonts w:ascii="Arial" w:eastAsia="Times New Roman" w:hAnsi="Arial" w:cs="Arial"/>
          <w:color w:val="000000"/>
          <w:sz w:val="19"/>
          <w:szCs w:val="19"/>
        </w:rPr>
        <w:t> method to throw specialized exceptions, such as </w:t>
      </w:r>
      <w:proofErr w:type="spellStart"/>
      <w:r w:rsidRPr="004F43BF">
        <w:rPr>
          <w:rFonts w:ascii="Courier" w:eastAsia="Times New Roman" w:hAnsi="Courier" w:cs="Courier New"/>
          <w:color w:val="000000"/>
          <w:sz w:val="20"/>
          <w:szCs w:val="20"/>
        </w:rPr>
        <w:t>IOException</w:t>
      </w:r>
      <w:proofErr w:type="spellEnd"/>
      <w:r w:rsidRPr="004F43BF">
        <w:rPr>
          <w:rFonts w:ascii="Arial" w:eastAsia="Times New Roman" w:hAnsi="Arial" w:cs="Arial"/>
          <w:color w:val="000000"/>
          <w:sz w:val="19"/>
          <w:szCs w:val="19"/>
        </w:rPr>
        <w:t>, or no exception at all.</w:t>
      </w:r>
    </w:p>
    <w:p w14:paraId="6F4839C5" w14:textId="77777777" w:rsidR="00BF2A04" w:rsidRDefault="004F43BF"/>
    <w:sectPr w:rsidR="00BF2A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tDA0MDE1NjO1NDJW0lEKTi0uzszPAykwrAUAX3C8ZiwAAAA="/>
  </w:docVars>
  <w:rsids>
    <w:rsidRoot w:val="00DC02C5"/>
    <w:rsid w:val="000E4C05"/>
    <w:rsid w:val="004838C6"/>
    <w:rsid w:val="004F43BF"/>
    <w:rsid w:val="00974FF6"/>
    <w:rsid w:val="00DC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EB1B03-7139-490C-B048-5F80E3610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F43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F43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43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F43B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F43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F43B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F43B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43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43B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F43B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F43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65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8787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702941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13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408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4019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oracle.com/javase/tutorial/essential/exceptions/tryResourceClos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01</Words>
  <Characters>6278</Characters>
  <Application>Microsoft Office Word</Application>
  <DocSecurity>0</DocSecurity>
  <Lines>52</Lines>
  <Paragraphs>14</Paragraphs>
  <ScaleCrop>false</ScaleCrop>
  <Company/>
  <LinksUpToDate>false</LinksUpToDate>
  <CharactersWithSpaces>7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hua Li</dc:creator>
  <cp:keywords/>
  <dc:description/>
  <cp:lastModifiedBy>Weihua Li</cp:lastModifiedBy>
  <cp:revision>2</cp:revision>
  <dcterms:created xsi:type="dcterms:W3CDTF">2020-07-12T09:01:00Z</dcterms:created>
  <dcterms:modified xsi:type="dcterms:W3CDTF">2020-07-12T09:04:00Z</dcterms:modified>
</cp:coreProperties>
</file>